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0AC9E" w14:textId="7301CDCA" w:rsidR="00F4726B" w:rsidRDefault="00F659A7">
      <w:r>
        <w:rPr>
          <w:bCs/>
        </w:rPr>
        <w:t xml:space="preserve">Those who are in this purpose </w:t>
      </w:r>
      <w:hyperlink r:id="rId4" w:history="1">
        <w:r>
          <w:rPr>
            <w:rStyle w:val="Hyperlink"/>
            <w:bCs/>
          </w:rPr>
          <w:t>are not driven</w:t>
        </w:r>
      </w:hyperlink>
      <w:r>
        <w:rPr>
          <w:bCs/>
        </w:rPr>
        <w:t xml:space="preserve"> by the world.</w:t>
      </w:r>
      <w:bookmarkStart w:id="0" w:name="_GoBack"/>
      <w:bookmarkEnd w:id="0"/>
    </w:p>
    <w:sectPr w:rsidR="00F472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0NDa0MDQxMzaytDRS0lEKTi0uzszPAykwrAUAum1ZBCwAAAA="/>
  </w:docVars>
  <w:rsids>
    <w:rsidRoot w:val="00BA2D4C"/>
    <w:rsid w:val="00454D61"/>
    <w:rsid w:val="00BA2D4C"/>
    <w:rsid w:val="00F4726B"/>
    <w:rsid w:val="00F65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5402CC8-D112-4AC8-9007-2DA54B0B2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semiHidden/>
    <w:unhideWhenUsed/>
    <w:rsid w:val="00F659A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file:///D:\OneDrive\HTMLapp\karmayoga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</Words>
  <Characters>103</Characters>
  <Application>Microsoft Office Word</Application>
  <DocSecurity>0</DocSecurity>
  <Lines>1</Lines>
  <Paragraphs>1</Paragraphs>
  <ScaleCrop>false</ScaleCrop>
  <Company/>
  <LinksUpToDate>false</LinksUpToDate>
  <CharactersWithSpaces>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eep Prasad</dc:creator>
  <cp:keywords/>
  <dc:description/>
  <cp:lastModifiedBy>Sudeep Prasad</cp:lastModifiedBy>
  <cp:revision>2</cp:revision>
  <dcterms:created xsi:type="dcterms:W3CDTF">2019-12-29T17:12:00Z</dcterms:created>
  <dcterms:modified xsi:type="dcterms:W3CDTF">2019-12-29T17:13:00Z</dcterms:modified>
</cp:coreProperties>
</file>